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อง</w:t>
      </w:r>
      <w:r>
        <w:t xml:space="preserve"> </w:t>
      </w:r>
      <w:r>
        <w:t xml:space="preserve">5020</w:t>
      </w:r>
      <w:r>
        <w:t xml:space="preserve"> </w:t>
      </w:r>
      <w:r>
        <w:t xml:space="preserve">)</w:t>
      </w:r>
      <w:r>
        <w:t xml:space="preserve"> </w:t>
      </w:r>
      <w:r>
        <w:t xml:space="preserve">ระบบปฏิบัติการและเทคโนโลยีฯ</w:t>
      </w:r>
      <w:r>
        <w:t xml:space="preserve"> </w:t>
      </w:r>
      <w:r>
        <w:t xml:space="preserve">วันที่</w:t>
      </w:r>
      <w:r>
        <w:t xml:space="preserve"> </w:t>
      </w:r>
      <w:r>
        <w:t xml:space="preserve">25</w:t>
      </w:r>
      <w:r>
        <w:t xml:space="preserve"> </w:t>
      </w:r>
      <w:r>
        <w:t xml:space="preserve">ส.ค.</w:t>
      </w:r>
      <w:r>
        <w:t xml:space="preserve"> </w:t>
      </w:r>
      <w:r>
        <w:t xml:space="preserve">2565</w:t>
      </w:r>
      <w:r>
        <w:t xml:space="preserve"> </w:t>
      </w:r>
      <w:r>
        <w:t xml:space="preserve">ช่วงนาทีที่</w:t>
      </w:r>
      <w:r>
        <w:t xml:space="preserve"> </w:t>
      </w:r>
      <w:r>
        <w:t xml:space="preserve">0:20:00-0:40:00</w:t>
      </w:r>
      <w:r>
        <w:t xml:space="preserve"> </w:t>
      </w:r>
      <w:r>
        <w:t xml:space="preserve">นาที</w:t>
      </w:r>
      <w:r>
        <w:t xml:space="preserve"> </w:t>
      </w:r>
      <w:r>
        <w:t xml:space="preserve">ภูมิ</w:t>
      </w:r>
    </w:p>
    <w:p>
      <w:pPr>
        <w:pStyle w:val="Date"/>
      </w:pPr>
      <w:r>
        <w:t xml:space="preserve">วันจันทร์ที่</w:t>
      </w:r>
      <w:r>
        <w:t xml:space="preserve"> </w:t>
      </w:r>
      <w:r>
        <w:t xml:space="preserve">7</w:t>
      </w:r>
      <w:r>
        <w:t xml:space="preserve"> </w:t>
      </w:r>
      <w:r>
        <w:t xml:space="preserve">พฤษจิกายน</w:t>
      </w:r>
      <w:r>
        <w:t xml:space="preserve"> </w:t>
      </w:r>
      <w:r>
        <w:t xml:space="preserve">2565</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ต้องการใช้ 5 วิ สงสัยต้องการใช้ 6 วินาที cozy ต้องการใช้ 10 วิ กำหนดเวลาความตั้งไว้ที่ 10 ถึง 5 วินาที ที่ต้องการใช้เวลาน้อยที่สุดคืออะไรคะ คืออะไรเอ่ย Frozen ABC เป็นอะไรครับ Frozen ที่ต้องการเวลา น้อยที่สุด พี่ก็บอกแล้วว่าต้องการเวลาน้อยที่สุดก็ต้อง Frozen นะครับ การจัดคิวแบบที่ 5 นะครับแบบที่ 5 การจัดคิวแบบ srt การจัดการการจัด usrp จะคล้ายๆกับ การจัดรูปแบบ San HRV เลือกใช้โปรเน็ตที่เหลือเวลาน้อยที่สุด จากตัวอย่างเมื่อกี้ posis การท่องเที่ยว pornh7b ต้องการ 5 pornsexy ต้องการ 8วิสมมตินะ การจัดการสมัคร srt จะเลือกต้องการเวลาเหนื่อยน้อยที่สุดเมื่อมันเข้าไปครอบครอง CPU แล้ว ใช้ 1 วิหรือ 4 วิ ได้ไหม เพราะเวลาคนตามกำหนดไว้ 5 วิ osb ต้องการ 5 วิ เข้าไป 5 วิ 5 วิ หรือ 0 ocsc ต้องการ 8 เข้าไป ยังเหลือ 3 นะครับ -3 ลองเลือกเอา ต่างกันนะครับ เวลาน้อยที่สุด j a n ต้องการ เวลาน้อยที่สุด การจัดคิวแบบหลายระดับ เมื่อกี้เป็นระดับเดียว นะครับ มาดูรูปประกอบเลย เห็นไหมครับ CPU การจัดคิวแบบ ระดับเดียวแบบข้างบน เห็นไหมครับ ข้างบน การจัดคิวแบบหลายระดับ คิวที่ 1 คิวที่ 2 อยู่ที่ n การจัดคิวแบบนี้แบบหลายระดับ เป็นลักษณะของการทำงานแบบหลายโปรแกรมทำงานพร้อมกัน นะครับ พอมาเรื่องของการจัด อยู่ในระยะยาวนะครับ การจัดคิวในระยะยาว ห่างจาก การจัดคิวอะไร การจัดคิวระยะยาว การจัดคิว มันจะไม่เกิดขึ้นในการจัดคิวแบบ round Robin การจัดระยะดาวเข้าไปครอบครอง CPU แล้วต้องจบ นะครับต้องจบ ถ้ามันไม่จบ round Robin ไม่จบ หมายความว่าการจัดคิวในระยะยาวจะไม่เกิดขึ้นเลยกับการ จัดคิวแบบ round Robin ส่วนแบบอื่นเหมือนกันนะครับ คราวนี้มาดูระบบหลายโปรเซสเซอร์นะครับ ช่วง รับปริญญาวางแผนกันไว้หรือยังครับ ไม่ได้มาเรียนเกือบเดือนเลยนะนะครับ เราจะ ปิดกันตั้งแต่วันที่นู่นแหละวันที่ 9 90 11 12 ก็เข้ามามหาลัยไม่ได้แล้ว ตึกนี้ก็จะไม่ได้ใช่ตึกของเราแล้วแล้วก็ยาวไปถึงนู่น กันยายน เขาเรียกว่าปิดเทอมหน่อยนะปิดเทอมน้อยนะครับ เราก็ เขาให้เราอยู่ไหมอยู่หอไหมอุบล ยังไม่รู้ใช่ไหมยังไม่ประกาศใช่ไหม มันคงไม่ไม่อยู่หรอกมั้ง ใช่ไหม ตั้ง 10 วัน ก่อน 1 อาทิตย์ 20 บอล นะครับ 20 วันรับปริญญา ปีนี้ก็ค่อนข้างโชคดีนะครับก็ เราคงไม่ได้รับดึกมากนะครับก็คง 16:00 น 17:00 น ก็น่าจะเสร็จนะคะ เราดูรุ่นพี่เรานะครับ จบแล้วรับปริญญานะครับ รุ่นพี่ที่เป็นเด็กหูหนวกเราสองคนใช่ไหม ใช่ไหมพลอย 2 คน น้ำหวาน น้ำหวานกับอ๊อฟ รุ่นพลอยนี่ ไปใช่ไหม ยังไม่ถึงล่ะครับ เอาก็ ก็คงต้องถามนะครับ ว่ามารับแล้วจะรับคนสุดท้ายไหม หรือจะรับปกติ เพราะว่าอาจารย์มี อาจารย์เป็นฝ่ายอยู่ข้างในหอประชุมนะครับ แล้วไม่รู้ว่า นวัตกรรม กี่คน จำได้ไหม จำได้ไหม จบ ไปมันต้องรับด้วยกันนะ แค่นั้นใช่ไหม เพราะว่าไอ้รุ่นนวัตกรรมรุ่นพลอยใช่ไหม ยังใช่ไหม ไม่ใช่อะไรหรอก เดี๋ยวอาจารย์ต้องวางแผนเพราะว่า อาจารย์ต้องเข้าหอประชุมนะครับ มีลาภ ลาบนะครับ มีลาบในห้องประชุมนะครับ ใช้ตะเกียงวลีอาจารย์ เบนซ์ อาจารย์ธิดารัตน์ เขาเพิ่ง ภาษามือได้อยู่นะครับ นะครับดูต่อ ระบบหลายโปรแกรม processor ระบบ หลาย CPU วิธีการนะครับ เมื่อคืนไอ การทำงานในคอมพิวเตอร์นั้นถ้ามี CPU ตัวเดียวก็ทำคนเดียวถ้ามี ตัวก็ทำหลายตัวทำคู่ขนานกันไป คราวนี้ ระบบหลายเด้อมีหลายประเทศ มีดังต่อไปนี้นะครับ ระบบ คอมพิวเตอร์ประเภท ISS Single Inspection Single Data นะครับ steam นะครับ คอมพิวเตอร์ที่ใช้ทั่วๆไปก็คือเรื่องพวกนี้ ECU 1 ตัว ความจำ ชุด คำสั่ง 1 คำสั่งมีผลลัพธ์หนึ่งผลลัพธ์ มีข้อมูลชุดเดียว คือคอมพิวเตอร์ทั่วๆไปที่ตั้งอยู่ข้างหน้าเรานั่นแหละ โน๊ตบุ๊คนี่ก็ใช่ การทำงานของระบบคอมพิวเตอร์แบบนี้นะครับ การทำงานรับคำสั่งทีละคำสั่ง ทำงานเข้าไปนะครับ ประเภทที่ 2 ระบบคอมพิวเตอร์ประเภท I HD mrx ดีนะ ระบบคอมพิวเตอร์นี้ที่มี CPU 2 ตัวขึ้นไปนะครับ ทำงานคู่กับ คู่ขนานกันนะครับ มีคำสั่งเอ็กซ์คิวท์เป็นของตัวเองมีข้อมูลเป็นของตัวเองนะครับมีคำสั่ง Minecraft คำสั่งที่ 1 2 3 คือคำสั่งนะครับ นี่คือข้อมูล มีหลายคำสั่ง ข้อมูลชุดเดียวกันนะครับ ดูตัวอย่างการทำงาน ถ้าเป็นการทำงานหาฟังก์ชัน x นะครับ ระบบคอมพิวเตอร์แบบ ssd นั่นก็คือทำงานหาค่า กำลัง 2 เพิ่มค่าผลลัพธ์ 2 หรือ 4 ทำทีละคำสั่ง นะครับ ถ้าเป็น ประเทศ m i n d นะครับ คำสั่งที่ 1 ^ 2 2 * 2 คำสั่งที่ 2 3 * 4 ได้ผลลัพธ์ออกมาเลยนี่คือการหาค่า x 2 ตัวนี้ mi HD ทำงานเร็วกว่า นะครับ ทำงาน ว่ากันง่ายๆ CPU ช่วยกันทำงานประเภทที่ 3 ระบบคอมพิวเตอร์ ประเภท i MD นะครับ คอมพิวเตอร์ประเทศ นี้มีคำสั่งคำสั่งเดียว เห็นไหมครับคำสั่งเดียวเลย แต่มีข้อมูลหลายชุด ประเทศ คำนวณ บ้านคณิตศาสตร์ ประเทศสุดท้ายประเภทที่ 4 นะครับประเภทที่ 4 ระบบคอมพิวเตอร์ ประเภท m i n d m i n d นะครับ เป็นการทำงานของคอมพิวเตอร์ ไปหลายตัวมีคำสั่งเป็นของใครของมันมีข้อมูลเป็นของใครของมัน หรือ เรียกง่ายๆว่าเป็นคอมพิวเตอร์ประเภท mis ดีแต่ละตัวนะครับ mimd ทำงานอย่างไรครับ mimd นี่ ก็คือเครื่องใครเครื่องมัน นะครับ ทำงานเชื่อมโยงหากันนะครับ วงไหนครับ เครื่องนี้ ssd แบบ ssd แต่ว่ามันเชื่อมหากันเป็น mimd นะครับ มันมี CPU หลายตัวนะครับว่าทำงาน ของระบบคอมพิวเตอร์ mimd นั้นทำงานอิสระต่อกันเลยนะครับ ต้องมีกลไก ทำงานภาษางานกันนะครับ เราเรียกว่าการเชื่อมโยง มาดูการเชื่อมโยงมีอยู่ 2 ประเภทนะครับ 1 การเชื่อมโยงอย่างหลวม การเชื่อมโยงอย่างหลวมคือ CPU แต่ละตัวมีหน่วยความจำหลักและหน่วยความจำรองเป็นของตัวเอง ติดต่อ ผ่านช่องทางสื่อสารร่วม เป็นอย่างไรครับ ช่องทางสื่อสารร่วมก็คือผ่านพอร์ต บ้านสายแลน อ่าน WiFi มี CPU เป็นของตัวเอง มีหน่วยความจําเป็นของตัวเอง ต่อกันผ่านช่องทางร่วม การติดต่ออย่างนี้อย่างแน่น นะครับ ว่าก่อให้เกิดการ ใช้งานแบบคอม filter เครือข่าย การเชื่อมโยงอยากเล่นนะครับคราวนี้มาดูอันที่ 2 การเชื่อมโยงอย่างแน่น หมายถึง CPU วิธีการใช้งานหน่วยความจำร่วมกัน เฉพาะ ความจำหลักของแต่ละตัว มาดู CPU ตัวที่ 1 ตัวที่ 2 ตัวที่ 3 ความจำเป็นของตัวเองใช้หน่วยความจำร่วมกัน นะครับ เห็นไหมครับ การทำงาน ในระบบหลัก ระบบไหลโปรเซสเซอร์หรือระบบ Line CPU นะครับมีวิธีการควบคุม ถ้าเป็นอิสระ เป็นแบบอย่างนั้นนะครับอย่างนั้นอิสระ การทำงานอิสระนั้น ในการเชื่อมโยงอย่างหลวมจะมีการอันที่ส่งข้อมูลอย่างเดียว วิธีการควบคุม อีกแบบหนึ่งรูปแบบหนึ่ง ก็คือ ที่เรามักใช้กันนะครับในระบบ ระบบเชื่อมโยงอย่างนั้นก็คือการให้ CPU ตัวหนึ่ง มาร์ค นะครับเป็น Master เรานึกออกไหมครับถ้าเป็นอย่างนี้ ยังหลวมก็คือ CPU เครื่อง CPU เครื่องนี้เครื่องนี้เครื่องนี้ ในห้องเรา เวลาจะเชื่อเมีย หากการติดต่อผ่านสาย นึกออกไหม ติดต่อกันผ่านสาย ระบบเครือข่าย เป็นการเชื่อมโยงอย่างแน่นก็คือหมายความว่า ในคอมพิวเตอร์เรานั้น ต่อตรงนั้น มี CPU อยู่มากกว่า 1 ตัว 1 2 3 4 5 อยู่ในเมนบอร์ดเดียวกันนะ นะครับ เขาจะกำหนดให้เป็นมาสเตอร์ ตัวที่ 2 จะถูกกำหนด ก็คือในคอมพิวเตอร์เครื่องนี้ อาจารย์ 2 ตัวหรือ 3 ตัวหรือ 4 ตัวนะครับ การที่มันจะเชื่อมโยงกันจะใช้ระบบ sleep พอเราทำงานไปสักระยะหนึ่ง เริ่ม เริ่มมีปัญหา เริ่มทำงานน้อยลง ความร้อนเยอะขึ้น มันก็สละ ตัวของ มาเป็นมาร์ค เบอร์แทน ข้าวระบบ ปฏิบัติการทำได้ ขนาดนี้ เราเรียก ระบบสมมาตร นะครับ ง่วงไหม ระบบสมมาตรก็คือ การที่ รอของ คอมพิวเตอร์เรานี่ ระบบปฏิบัติการของเรา เป็นระบบปฏิบัติการมา ถ้าตัว ตัวที่ 1 เป็นไหม 2345 เป็นเสลด แต่ถ้า ทำงานไปสักระยะหนึ่งแล้ว สะกดว่า ตัวของมาสเตอร์ทำงานหนักมาก ระบบปฏิบัติการเองสามารถสลับ เปลี่ยนให้เป็น Master เป็นเสลด มาเป็น Master เราเรียกระบบนี้เป็นระบบสมมาตร ถามว่าทุกวันนี้ทำได้ หรือยัง ทำได้แล้วนะครับ นี่คือหลักการของการจัดการ CPU บทที่ 3 นะครับ ครับมีอะไรจะถามไหม เหลืออีก 1 สัปดาห์นะครับสัปดาห์หน้าเราก็จะ เอาอีกสัก 2 บทนะครับ 2 บทจบ อย่าลืมว่า เพื่อนพี่ยังไม่เพราะว่าห้องแลปเรายังไม่สมบูรณ์นะครับ ตึก 7 อาคาร 7 ห้องยังไม่เสร็จนะครับ เราไม่ต้องตกใจนะครับว่าเทอมนี้ได้เรียนน้อยเทอมหน้าเจอกันอีก 1 วิชานะครับเพื่อนน่าจะเป็นวิชาการ ยอดชักวิชานี้ก็คือวิชาซ่อมบำรุงนะครับ เรากำหนดไว้ว่า ผมต้องการให้พวกเรารู้จัก Concept ของ ระบบปฏิบัติการว่าเป็นอย่างไรนะครับ แล้วก็สามารถ โปรแกรม ระบบปฏิบัติการได้ ออกจากงานแล้ว ปริญญาผมจะแยกกลุ่มเรียน เดี๋ยวผมจะทำตารางออกมาให้ นะครับว่า เอาซะ ทั้งสองนี่ทั้งห้องเลย นะครับ 8 คน 8 คน ส่วนห้องหนึ่งก็ 16 32 กี่คนห้อง 134 ใช่ไหม ประมาณกลุ่มละ 8 คนมี 2 กลุ่ม 9 คน นะครับ พอเรา เดือนแล้วผมจะ สอนวิธีการวาด เราจะลงโปรแกรม OS อย่างไร สอนยากสอนกลุ่ม ตอนแรกสอนกลุ่มก็จะสอบด้วยนะครับสอบปฏิบัติ ทำกันให้เป็น ครั้งที่ 1 ยังไม่คาดหวังอะไรมาก ปี 2 ปี 1 เทอม 2 ก็ต่อเข้าไปอีกนะครับ ครับมีใครสงสัยอะไรอีกไหมครับ ไม่มีนะครับ ช่วงเราอยากกลุ่มเรียนนะครับ ตกลงไม่ได้ใช้ล่ามออนไลน์แล้วนะครับ เพราะว่า เราจะโม้ เรียนที่อาคาร ขอใช้ล่ามออนไลน์อีกครั้งหนึ่งก็สัปดาห์หน้าสัปดาห์หน้านะ ถ้าจะใช้อาจจะใช้ ยังบรรยายอีก 2 อีก 2 อีกครั้งเดียว สัปดาห์ก่อนสอบ วันที่ 8 วันที่ 8 สอบ วันที่ 8 กันยายนนะครับ งวดวันที่ 1 กันยายนนะครับ ยังสอนอยู่ นะครับ ก็ใช้ล่ามอีก นะครับ เพลงใจร้าย เปรมชัยล่าไม่ใช่อะไรหรอกเพราะว่าวันนี้วันเดียวมา มารอแค่ ฉลามครึ่งวัน เดี๋ยวอาจารย์จะจัด เสริมได้เดี๋ยวอาจารย์จะจับ ระบบล่ามออนไลน์ ว่าทางโน้น ตลาดล่าง แล้วก็จะทำหนังสือ หนังสือ อนุเคราะห์ อย่างเป็นทางการ ต่อไปเราก็จะเป็นล่ามที่ ออนไลน์ไม่ออนไลน์ก็ ต้องมีหนังสือ Profile ให้เรา อะไรจะถามอีกไหมครับ ถ้าไม่มีก็ รวบรวมส่ง เอางานคืนด้วยนะผมตรวจแล้วอยู่ที่โต๊ะ นะครับ รวบรวมส่งไว้ที่โต๊ะ สัปดาห์หน้านะครับ เอามาเลยส่งมาเลย ส่งได้ส่งได้ ใครไม่ส่ง อาจารย์ ส่งมาส่งมาทยอยส่งมา ห้อง 2 นี่เขาส่ง 100% เลยนะห้อง 2 ห้องหนึ่งมียางขาดเยอะ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ห้อง 5020 ) ระบบปฏิบัติการและเทคโนโลยีฯ วันที่ 25 ส.ค. 2565 ช่วงนาทีที่ 0:20:00-0:40:00 นาที ภูมิ</dc:title>
  <dc:creator/>
  <cp:keywords/>
  <dcterms:created xsi:type="dcterms:W3CDTF">2022-11-07T04:08:19Z</dcterms:created>
  <dcterms:modified xsi:type="dcterms:W3CDTF">2022-11-07T04:0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7 พฤษจิกายน 2565 เวลา 10.00 น.</vt:lpwstr>
  </property>
  <property fmtid="{D5CDD505-2E9C-101B-9397-08002B2CF9AE}" pid="3" name="subtitle">
    <vt:lpwstr/>
  </property>
</Properties>
</file>